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521A5B" w14:textId="6E88D30C" w:rsidR="00D60FC0" w:rsidRPr="00C97F23" w:rsidRDefault="009848CD" w:rsidP="00D42C65">
      <w:pPr>
        <w:spacing w:after="0"/>
        <w:jc w:val="center"/>
        <w:rPr>
          <w:rFonts w:ascii="Georgia" w:hAnsi="Georgia"/>
          <w:b/>
          <w:sz w:val="32"/>
          <w:szCs w:val="32"/>
        </w:rPr>
      </w:pPr>
      <w:r w:rsidRPr="00C97F23">
        <w:rPr>
          <w:rFonts w:ascii="Georgia" w:hAnsi="Georgia"/>
          <w:b/>
          <w:sz w:val="32"/>
          <w:szCs w:val="32"/>
        </w:rPr>
        <w:t xml:space="preserve">4-H </w:t>
      </w:r>
      <w:r w:rsidR="006800D2" w:rsidRPr="00C97F23">
        <w:rPr>
          <w:rFonts w:ascii="Georgia" w:hAnsi="Georgia"/>
          <w:b/>
          <w:sz w:val="32"/>
          <w:szCs w:val="32"/>
        </w:rPr>
        <w:t>Space Camp</w:t>
      </w:r>
      <w:r w:rsidR="00675E01" w:rsidRPr="00C97F23">
        <w:rPr>
          <w:rFonts w:ascii="Georgia" w:hAnsi="Georgia"/>
          <w:b/>
          <w:sz w:val="32"/>
          <w:szCs w:val="32"/>
        </w:rPr>
        <w:t xml:space="preserve"> Scholarship </w:t>
      </w:r>
      <w:r w:rsidRPr="00C97F23">
        <w:rPr>
          <w:rFonts w:ascii="Georgia" w:hAnsi="Georgia"/>
          <w:b/>
          <w:sz w:val="32"/>
          <w:szCs w:val="32"/>
        </w:rPr>
        <w:t>A</w:t>
      </w:r>
      <w:r w:rsidR="00D60FC0" w:rsidRPr="00C97F23">
        <w:rPr>
          <w:rFonts w:ascii="Georgia" w:hAnsi="Georgia"/>
          <w:b/>
          <w:sz w:val="32"/>
          <w:szCs w:val="32"/>
        </w:rPr>
        <w:t>pplication</w:t>
      </w:r>
      <w:r w:rsidR="00675E01" w:rsidRPr="00C97F23">
        <w:rPr>
          <w:rFonts w:ascii="Georgia" w:hAnsi="Georgia"/>
          <w:b/>
          <w:sz w:val="32"/>
          <w:szCs w:val="32"/>
        </w:rPr>
        <w:t xml:space="preserve"> Form</w:t>
      </w:r>
    </w:p>
    <w:p w14:paraId="76BA0EF2" w14:textId="05E05AE2" w:rsidR="009848CD" w:rsidRPr="00C97F23" w:rsidRDefault="009848CD" w:rsidP="00D42C65">
      <w:pPr>
        <w:spacing w:after="0"/>
        <w:jc w:val="center"/>
        <w:rPr>
          <w:rFonts w:ascii="Georgia" w:hAnsi="Georgia"/>
          <w:b/>
          <w:sz w:val="32"/>
          <w:szCs w:val="32"/>
        </w:rPr>
      </w:pPr>
      <w:r w:rsidRPr="00C97F23">
        <w:rPr>
          <w:rFonts w:ascii="Georgia" w:hAnsi="Georgia"/>
          <w:b/>
          <w:sz w:val="32"/>
          <w:szCs w:val="32"/>
        </w:rPr>
        <w:t xml:space="preserve">DUE </w:t>
      </w:r>
      <w:r w:rsidR="00240F33" w:rsidRPr="00C97F23">
        <w:rPr>
          <w:rFonts w:ascii="Georgia" w:hAnsi="Georgia"/>
          <w:b/>
          <w:sz w:val="32"/>
          <w:szCs w:val="32"/>
        </w:rPr>
        <w:t>Oct 15</w:t>
      </w:r>
      <w:r w:rsidR="001A10BE" w:rsidRPr="001A10BE">
        <w:rPr>
          <w:rFonts w:ascii="Georgia" w:hAnsi="Georgia"/>
          <w:b/>
          <w:sz w:val="32"/>
          <w:szCs w:val="32"/>
          <w:vertAlign w:val="superscript"/>
        </w:rPr>
        <w:t>th</w:t>
      </w:r>
      <w:r w:rsidR="001A10BE">
        <w:rPr>
          <w:rFonts w:ascii="Georgia" w:hAnsi="Georgia"/>
          <w:b/>
          <w:sz w:val="32"/>
          <w:szCs w:val="32"/>
        </w:rPr>
        <w:t xml:space="preserve"> </w:t>
      </w:r>
    </w:p>
    <w:p w14:paraId="25FAE1CB" w14:textId="44367D6F" w:rsidR="00D71712" w:rsidRPr="005D4BF1" w:rsidRDefault="00D71712" w:rsidP="00D71712">
      <w:pPr>
        <w:pStyle w:val="NormalWeb"/>
        <w:shd w:val="clear" w:color="auto" w:fill="FFFFFF"/>
        <w:spacing w:before="0" w:beforeAutospacing="0" w:after="0" w:line="240" w:lineRule="auto"/>
        <w:rPr>
          <w:rFonts w:ascii="Georgia" w:hAnsi="Georgia"/>
          <w:u w:val="single"/>
        </w:rPr>
      </w:pPr>
      <w:r w:rsidRPr="005D4BF1">
        <w:rPr>
          <w:rStyle w:val="Strong"/>
          <w:rFonts w:ascii="Georgia" w:hAnsi="Georgia" w:cs="Arial"/>
          <w:color w:val="000000"/>
          <w:u w:val="single"/>
          <w:shd w:val="clear" w:color="auto" w:fill="FFFFFF"/>
        </w:rPr>
        <w:t>Space Academy</w:t>
      </w:r>
      <w:r w:rsidRPr="005D4BF1">
        <w:rPr>
          <w:rFonts w:ascii="Georgia" w:hAnsi="Georgia" w:cs="Arial"/>
          <w:color w:val="000000"/>
          <w:u w:val="single"/>
          <w:shd w:val="clear" w:color="auto" w:fill="FFFFFF"/>
        </w:rPr>
        <w:t> </w:t>
      </w:r>
    </w:p>
    <w:p w14:paraId="24B4E358" w14:textId="5400AF91" w:rsidR="00D71712" w:rsidRPr="00770290" w:rsidRDefault="00D71712" w:rsidP="00D71712">
      <w:pPr>
        <w:pStyle w:val="NormalWeb"/>
        <w:shd w:val="clear" w:color="auto" w:fill="FFFFFF"/>
        <w:spacing w:before="0" w:beforeAutospacing="0" w:after="0" w:line="240" w:lineRule="auto"/>
        <w:ind w:firstLine="720"/>
        <w:rPr>
          <w:rFonts w:ascii="Georgia" w:hAnsi="Georgia"/>
        </w:rPr>
      </w:pPr>
      <w:r w:rsidRPr="00770290">
        <w:rPr>
          <w:rFonts w:ascii="Georgia" w:hAnsi="Georgia"/>
        </w:rPr>
        <w:t xml:space="preserve">Dates: </w:t>
      </w:r>
      <w:r w:rsidR="00383F85">
        <w:rPr>
          <w:rFonts w:ascii="Georgia" w:hAnsi="Georgia"/>
        </w:rPr>
        <w:t>April</w:t>
      </w:r>
    </w:p>
    <w:p w14:paraId="4A825C18" w14:textId="77777777" w:rsidR="00D71712" w:rsidRPr="00770290" w:rsidRDefault="00D71712" w:rsidP="00D71712">
      <w:pPr>
        <w:pStyle w:val="NormalWeb"/>
        <w:shd w:val="clear" w:color="auto" w:fill="FFFFFF"/>
        <w:spacing w:before="0" w:beforeAutospacing="0" w:after="0" w:line="240" w:lineRule="auto"/>
        <w:ind w:firstLine="720"/>
        <w:rPr>
          <w:rFonts w:ascii="Georgia" w:hAnsi="Georgia"/>
        </w:rPr>
      </w:pPr>
      <w:r>
        <w:rPr>
          <w:rFonts w:ascii="Georgia" w:hAnsi="Georgia"/>
        </w:rPr>
        <w:t>Huntsville, Alabama</w:t>
      </w:r>
    </w:p>
    <w:p w14:paraId="0613D63F" w14:textId="75F814B6" w:rsidR="00D71712" w:rsidRPr="00770290" w:rsidRDefault="00D71712" w:rsidP="00D71712">
      <w:pPr>
        <w:pStyle w:val="NormalWeb"/>
        <w:shd w:val="clear" w:color="auto" w:fill="FFFFFF"/>
        <w:spacing w:before="0" w:beforeAutospacing="0" w:after="0" w:line="240" w:lineRule="auto"/>
        <w:ind w:firstLine="720"/>
        <w:rPr>
          <w:rFonts w:ascii="Georgia" w:hAnsi="Georgia"/>
        </w:rPr>
      </w:pPr>
      <w:r w:rsidRPr="00770290">
        <w:rPr>
          <w:rFonts w:ascii="Georgia" w:hAnsi="Georgia"/>
        </w:rPr>
        <w:t xml:space="preserve">Youth in Grades </w:t>
      </w:r>
      <w:r w:rsidR="009F5A2E">
        <w:rPr>
          <w:rFonts w:ascii="Georgia" w:hAnsi="Georgia"/>
        </w:rPr>
        <w:t>6</w:t>
      </w:r>
      <w:r w:rsidRPr="00770290">
        <w:rPr>
          <w:rFonts w:ascii="Georgia" w:hAnsi="Georgia"/>
          <w:vertAlign w:val="superscript"/>
        </w:rPr>
        <w:t>th</w:t>
      </w:r>
      <w:r>
        <w:rPr>
          <w:rFonts w:ascii="Georgia" w:hAnsi="Georgia"/>
        </w:rPr>
        <w:t>-</w:t>
      </w:r>
      <w:r w:rsidR="009F5A2E">
        <w:rPr>
          <w:rFonts w:ascii="Georgia" w:hAnsi="Georgia"/>
        </w:rPr>
        <w:t>8</w:t>
      </w:r>
      <w:r w:rsidRPr="00377154">
        <w:rPr>
          <w:rFonts w:ascii="Georgia" w:hAnsi="Georgia"/>
          <w:vertAlign w:val="superscript"/>
        </w:rPr>
        <w:t>th</w:t>
      </w:r>
      <w:r>
        <w:rPr>
          <w:rFonts w:ascii="Georgia" w:hAnsi="Georgia"/>
        </w:rPr>
        <w:t xml:space="preserve"> grade</w:t>
      </w:r>
      <w:r w:rsidRPr="00770290">
        <w:rPr>
          <w:rFonts w:ascii="Georgia" w:hAnsi="Georgia"/>
        </w:rPr>
        <w:t xml:space="preserve"> </w:t>
      </w:r>
    </w:p>
    <w:p w14:paraId="303685E3" w14:textId="6ED02D29" w:rsidR="00D71712" w:rsidRPr="00FF15A4" w:rsidRDefault="004B4CDC" w:rsidP="00944229">
      <w:pPr>
        <w:pStyle w:val="NormalWeb"/>
        <w:shd w:val="clear" w:color="auto" w:fill="FFFFFF"/>
        <w:spacing w:before="0" w:beforeAutospacing="0" w:after="0" w:line="240" w:lineRule="auto"/>
        <w:ind w:left="720"/>
        <w:rPr>
          <w:rFonts w:ascii="Georgia" w:hAnsi="Georgia"/>
          <w:i/>
        </w:rPr>
      </w:pPr>
      <w:r w:rsidRPr="004B4CDC">
        <w:rPr>
          <w:rFonts w:ascii="Georgia" w:hAnsi="Georgia"/>
          <w:color w:val="000000"/>
          <w:shd w:val="clear" w:color="auto" w:fill="FFFFFF"/>
        </w:rPr>
        <w:t>Wisconsin 4-H Space Camp is an educational experience where youth from across the state take a bus down to Huntsville, Alabama, for a 4 day journey. Youth get the opportunity to venture away from home to meet new friends, develop leadership and teamwork skills, and learn all about space. They are led by a team of trained Adult Advisors and Space Camp counselors. Counselors are former Space Camp participants who are outstanding leaders. Counselors lead a variety of activities on the buses and stops along the way that help keep youth engaged and help them meet new people.</w:t>
      </w:r>
      <w:r w:rsidR="007658A9">
        <w:rPr>
          <w:rFonts w:ascii="Georgia" w:hAnsi="Georgia"/>
          <w:color w:val="000000"/>
          <w:shd w:val="clear" w:color="auto" w:fill="FFFFFF"/>
        </w:rPr>
        <w:t xml:space="preserve"> </w:t>
      </w:r>
      <w:r w:rsidR="00D71712">
        <w:rPr>
          <w:rFonts w:ascii="Georgia" w:hAnsi="Georgia"/>
          <w:i/>
        </w:rPr>
        <w:t>Approximate cost is $</w:t>
      </w:r>
      <w:r>
        <w:rPr>
          <w:rFonts w:ascii="Georgia" w:hAnsi="Georgia"/>
          <w:i/>
        </w:rPr>
        <w:t>900</w:t>
      </w:r>
      <w:r w:rsidR="007658A9">
        <w:rPr>
          <w:rFonts w:ascii="Georgia" w:hAnsi="Georgia"/>
          <w:i/>
        </w:rPr>
        <w:t>.</w:t>
      </w:r>
    </w:p>
    <w:p w14:paraId="36BB287C" w14:textId="77777777" w:rsidR="00D71712" w:rsidRDefault="00D71712" w:rsidP="00D71712">
      <w:pPr>
        <w:pStyle w:val="NormalWeb"/>
        <w:shd w:val="clear" w:color="auto" w:fill="FFFFFF"/>
        <w:spacing w:before="0" w:beforeAutospacing="0" w:after="0" w:line="240" w:lineRule="auto"/>
        <w:ind w:left="720"/>
        <w:rPr>
          <w:rFonts w:ascii="Georgia" w:hAnsi="Georgia"/>
          <w:i/>
        </w:rPr>
      </w:pPr>
    </w:p>
    <w:p w14:paraId="5ADC4BCE" w14:textId="77777777" w:rsidR="00D60FC0" w:rsidRPr="00770290" w:rsidRDefault="004A3E0B" w:rsidP="001D1A87">
      <w:pPr>
        <w:tabs>
          <w:tab w:val="left" w:pos="5040"/>
          <w:tab w:val="left" w:pos="5760"/>
          <w:tab w:val="left" w:pos="10710"/>
        </w:tabs>
        <w:spacing w:after="100"/>
        <w:rPr>
          <w:rFonts w:ascii="Georgia" w:hAnsi="Georgia"/>
          <w:sz w:val="24"/>
          <w:szCs w:val="24"/>
          <w:u w:val="single"/>
        </w:rPr>
      </w:pPr>
      <w:r w:rsidRPr="00770290">
        <w:rPr>
          <w:rFonts w:ascii="Georgia" w:hAnsi="Georgia"/>
          <w:sz w:val="24"/>
          <w:szCs w:val="24"/>
        </w:rPr>
        <w:t xml:space="preserve">Name: </w:t>
      </w:r>
      <w:r w:rsidR="00770290" w:rsidRPr="00770290">
        <w:rPr>
          <w:rFonts w:ascii="Georgia" w:hAnsi="Georgia"/>
          <w:sz w:val="24"/>
          <w:szCs w:val="24"/>
          <w:u w:val="single"/>
        </w:rPr>
        <w:tab/>
      </w:r>
      <w:r w:rsidR="00770290" w:rsidRPr="00770290">
        <w:rPr>
          <w:rFonts w:ascii="Georgia" w:hAnsi="Georgia"/>
          <w:sz w:val="24"/>
          <w:szCs w:val="24"/>
        </w:rPr>
        <w:tab/>
      </w:r>
      <w:r w:rsidRPr="00770290">
        <w:rPr>
          <w:rFonts w:ascii="Georgia" w:hAnsi="Georgia"/>
          <w:sz w:val="24"/>
          <w:szCs w:val="24"/>
        </w:rPr>
        <w:t>4-H Club:</w:t>
      </w:r>
      <w:r w:rsidR="00770290" w:rsidRPr="00770290">
        <w:rPr>
          <w:rFonts w:ascii="Georgia" w:hAnsi="Georgia"/>
          <w:sz w:val="24"/>
          <w:szCs w:val="24"/>
          <w:u w:val="single"/>
        </w:rPr>
        <w:tab/>
      </w:r>
    </w:p>
    <w:p w14:paraId="5054FB45" w14:textId="77777777" w:rsidR="004A3E0B" w:rsidRPr="00770290" w:rsidRDefault="004A3E0B" w:rsidP="001D1A87">
      <w:pPr>
        <w:tabs>
          <w:tab w:val="left" w:pos="5040"/>
          <w:tab w:val="left" w:pos="5760"/>
          <w:tab w:val="left" w:pos="10710"/>
        </w:tabs>
        <w:spacing w:after="100"/>
        <w:rPr>
          <w:rFonts w:ascii="Georgia" w:hAnsi="Georgia"/>
          <w:sz w:val="24"/>
          <w:szCs w:val="24"/>
          <w:u w:val="single"/>
        </w:rPr>
      </w:pPr>
      <w:r w:rsidRPr="00770290">
        <w:rPr>
          <w:rFonts w:ascii="Georgia" w:hAnsi="Georgia"/>
          <w:sz w:val="24"/>
          <w:szCs w:val="24"/>
        </w:rPr>
        <w:t xml:space="preserve">Parent/Guardian: </w:t>
      </w:r>
      <w:r w:rsidR="00770290" w:rsidRPr="00770290">
        <w:rPr>
          <w:rFonts w:ascii="Georgia" w:hAnsi="Georgia"/>
          <w:sz w:val="24"/>
          <w:szCs w:val="24"/>
          <w:u w:val="single"/>
        </w:rPr>
        <w:tab/>
      </w:r>
      <w:r w:rsidR="00770290" w:rsidRPr="00770290">
        <w:rPr>
          <w:rFonts w:ascii="Georgia" w:hAnsi="Georgia"/>
          <w:sz w:val="24"/>
          <w:szCs w:val="24"/>
        </w:rPr>
        <w:tab/>
      </w:r>
      <w:r w:rsidRPr="00770290">
        <w:rPr>
          <w:rFonts w:ascii="Georgia" w:hAnsi="Georgia"/>
          <w:sz w:val="24"/>
          <w:szCs w:val="24"/>
        </w:rPr>
        <w:t xml:space="preserve">Phone #: </w:t>
      </w:r>
      <w:r w:rsidR="00770290" w:rsidRPr="00770290">
        <w:rPr>
          <w:rFonts w:ascii="Georgia" w:hAnsi="Georgia"/>
          <w:sz w:val="24"/>
          <w:szCs w:val="24"/>
          <w:u w:val="single"/>
        </w:rPr>
        <w:tab/>
      </w:r>
    </w:p>
    <w:p w14:paraId="6738734F" w14:textId="77777777" w:rsidR="004A3E0B" w:rsidRDefault="004A3E0B" w:rsidP="001D1A87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/>
        <w:rPr>
          <w:rFonts w:ascii="Georgia" w:hAnsi="Georgia"/>
          <w:sz w:val="24"/>
          <w:szCs w:val="24"/>
          <w:u w:val="single"/>
        </w:rPr>
      </w:pPr>
      <w:r w:rsidRPr="00770290">
        <w:rPr>
          <w:rFonts w:ascii="Georgia" w:hAnsi="Georgia"/>
          <w:sz w:val="24"/>
          <w:szCs w:val="24"/>
        </w:rPr>
        <w:t xml:space="preserve">Age (as of January 1): </w:t>
      </w:r>
      <w:r w:rsidR="00770290" w:rsidRPr="00770290">
        <w:rPr>
          <w:rFonts w:ascii="Georgia" w:hAnsi="Georgia"/>
          <w:sz w:val="24"/>
          <w:szCs w:val="24"/>
          <w:u w:val="single"/>
        </w:rPr>
        <w:tab/>
      </w:r>
      <w:r w:rsidR="00770290" w:rsidRPr="00770290">
        <w:rPr>
          <w:rFonts w:ascii="Georgia" w:hAnsi="Georgia"/>
          <w:sz w:val="24"/>
          <w:szCs w:val="24"/>
        </w:rPr>
        <w:tab/>
      </w:r>
      <w:r w:rsidRPr="00770290">
        <w:rPr>
          <w:rFonts w:ascii="Georgia" w:hAnsi="Georgia"/>
          <w:sz w:val="24"/>
          <w:szCs w:val="24"/>
        </w:rPr>
        <w:t>Date of Birth</w:t>
      </w:r>
      <w:r w:rsidR="00403861" w:rsidRPr="00770290">
        <w:rPr>
          <w:rFonts w:ascii="Georgia" w:hAnsi="Georgia"/>
          <w:sz w:val="24"/>
          <w:szCs w:val="24"/>
        </w:rPr>
        <w:t xml:space="preserve"> </w:t>
      </w:r>
      <w:r w:rsidRPr="00770290">
        <w:rPr>
          <w:rFonts w:ascii="Georgia" w:hAnsi="Georgia"/>
          <w:sz w:val="24"/>
          <w:szCs w:val="24"/>
        </w:rPr>
        <w:t xml:space="preserve">(m/d/y): </w:t>
      </w:r>
      <w:r w:rsidR="00770290" w:rsidRPr="00770290">
        <w:rPr>
          <w:rFonts w:ascii="Georgia" w:hAnsi="Georgia"/>
          <w:sz w:val="24"/>
          <w:szCs w:val="24"/>
          <w:u w:val="single"/>
        </w:rPr>
        <w:tab/>
      </w:r>
      <w:r w:rsidR="00770290" w:rsidRPr="00770290">
        <w:rPr>
          <w:rFonts w:ascii="Georgia" w:hAnsi="Georgia"/>
          <w:sz w:val="24"/>
          <w:szCs w:val="24"/>
        </w:rPr>
        <w:tab/>
      </w:r>
      <w:r w:rsidRPr="00770290">
        <w:rPr>
          <w:rFonts w:ascii="Georgia" w:hAnsi="Georgia"/>
          <w:sz w:val="24"/>
          <w:szCs w:val="24"/>
        </w:rPr>
        <w:t>Years</w:t>
      </w:r>
      <w:r w:rsidR="00403861" w:rsidRPr="00770290">
        <w:rPr>
          <w:rFonts w:ascii="Georgia" w:hAnsi="Georgia"/>
          <w:sz w:val="24"/>
          <w:szCs w:val="24"/>
        </w:rPr>
        <w:t xml:space="preserve"> in 4-H: </w:t>
      </w:r>
      <w:r w:rsidR="00770290" w:rsidRPr="00770290">
        <w:rPr>
          <w:rFonts w:ascii="Georgia" w:hAnsi="Georgia"/>
          <w:sz w:val="24"/>
          <w:szCs w:val="24"/>
          <w:u w:val="single"/>
        </w:rPr>
        <w:tab/>
      </w:r>
    </w:p>
    <w:p w14:paraId="1D891D65" w14:textId="7E0E1DAB" w:rsidR="009554E5" w:rsidRDefault="009554E5" w:rsidP="00770290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0"/>
        <w:rPr>
          <w:rFonts w:ascii="Georgia" w:hAnsi="Georgia"/>
          <w:sz w:val="24"/>
          <w:szCs w:val="24"/>
          <w:u w:val="single"/>
        </w:rPr>
      </w:pPr>
    </w:p>
    <w:p w14:paraId="7E2339D2" w14:textId="15A60027" w:rsidR="00FB6BC3" w:rsidRDefault="00FB6BC3" w:rsidP="005F7B7C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** Applicants must have been a member of the Clark County 4-H for at least 2 y</w:t>
      </w:r>
      <w:r w:rsidR="001D1A87">
        <w:rPr>
          <w:rFonts w:ascii="Georgia" w:hAnsi="Georgia"/>
          <w:sz w:val="24"/>
          <w:szCs w:val="24"/>
        </w:rPr>
        <w:t>ears</w:t>
      </w:r>
      <w:r>
        <w:rPr>
          <w:rFonts w:ascii="Georgia" w:hAnsi="Georgia"/>
          <w:sz w:val="24"/>
          <w:szCs w:val="24"/>
        </w:rPr>
        <w:t xml:space="preserve"> prior to applying</w:t>
      </w:r>
      <w:r w:rsidR="001A10BE">
        <w:rPr>
          <w:rFonts w:ascii="Georgia" w:hAnsi="Georgia"/>
          <w:sz w:val="24"/>
          <w:szCs w:val="24"/>
        </w:rPr>
        <w:t>.</w:t>
      </w:r>
    </w:p>
    <w:p w14:paraId="43163AF5" w14:textId="77777777" w:rsidR="00306FD8" w:rsidRDefault="00FB6BC3" w:rsidP="005F7B7C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** Applicants must have turned in a </w:t>
      </w:r>
      <w:r w:rsidR="00306FD8">
        <w:rPr>
          <w:rFonts w:ascii="Georgia" w:hAnsi="Georgia"/>
          <w:sz w:val="24"/>
          <w:szCs w:val="24"/>
        </w:rPr>
        <w:t>completed record book</w:t>
      </w:r>
      <w:r>
        <w:rPr>
          <w:rFonts w:ascii="Georgia" w:hAnsi="Georgia"/>
          <w:sz w:val="24"/>
          <w:szCs w:val="24"/>
        </w:rPr>
        <w:t xml:space="preserve"> the </w:t>
      </w:r>
      <w:r w:rsidR="008263D4">
        <w:rPr>
          <w:rFonts w:ascii="Georgia" w:hAnsi="Georgia"/>
          <w:sz w:val="24"/>
          <w:szCs w:val="24"/>
        </w:rPr>
        <w:t xml:space="preserve">last 2 years prior to apply. This MUST </w:t>
      </w:r>
      <w:r w:rsidR="00306FD8">
        <w:rPr>
          <w:rFonts w:ascii="Georgia" w:hAnsi="Georgia"/>
          <w:sz w:val="24"/>
          <w:szCs w:val="24"/>
        </w:rPr>
        <w:t xml:space="preserve">          </w:t>
      </w:r>
    </w:p>
    <w:p w14:paraId="38CDA1F5" w14:textId="33ADE077" w:rsidR="00FB6BC3" w:rsidRDefault="00306FD8" w:rsidP="005F7B7C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             </w:t>
      </w:r>
      <w:r w:rsidR="008263D4">
        <w:rPr>
          <w:rFonts w:ascii="Georgia" w:hAnsi="Georgia"/>
          <w:sz w:val="24"/>
          <w:szCs w:val="24"/>
        </w:rPr>
        <w:t xml:space="preserve">be verified in </w:t>
      </w:r>
      <w:r>
        <w:rPr>
          <w:rFonts w:ascii="Georgia" w:hAnsi="Georgia"/>
          <w:sz w:val="24"/>
          <w:szCs w:val="24"/>
        </w:rPr>
        <w:t>the</w:t>
      </w:r>
      <w:r w:rsidR="008263D4">
        <w:rPr>
          <w:rFonts w:ascii="Georgia" w:hAnsi="Georgia"/>
          <w:sz w:val="24"/>
          <w:szCs w:val="24"/>
        </w:rPr>
        <w:t xml:space="preserve"> recommendation</w:t>
      </w:r>
      <w:r>
        <w:rPr>
          <w:rFonts w:ascii="Georgia" w:hAnsi="Georgia"/>
          <w:sz w:val="24"/>
          <w:szCs w:val="24"/>
        </w:rPr>
        <w:t xml:space="preserve"> letter</w:t>
      </w:r>
      <w:r w:rsidR="008263D4">
        <w:rPr>
          <w:rFonts w:ascii="Georgia" w:hAnsi="Georgia"/>
          <w:sz w:val="24"/>
          <w:szCs w:val="24"/>
        </w:rPr>
        <w:t xml:space="preserve"> from your club leader</w:t>
      </w:r>
      <w:r w:rsidR="001A10BE">
        <w:rPr>
          <w:rFonts w:ascii="Georgia" w:hAnsi="Georgia"/>
          <w:sz w:val="24"/>
          <w:szCs w:val="24"/>
        </w:rPr>
        <w:t>.</w:t>
      </w:r>
    </w:p>
    <w:p w14:paraId="0FDA738F" w14:textId="77777777" w:rsidR="00F90876" w:rsidRDefault="008263D4" w:rsidP="005F7B7C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** Scholarship recipients can earn up to 50%</w:t>
      </w:r>
      <w:r w:rsidR="00F90876">
        <w:rPr>
          <w:rFonts w:ascii="Georgia" w:hAnsi="Georgia"/>
          <w:sz w:val="24"/>
          <w:szCs w:val="24"/>
        </w:rPr>
        <w:t xml:space="preserve"> of the cost of their trip. Number and amount of </w:t>
      </w:r>
    </w:p>
    <w:p w14:paraId="6B38353D" w14:textId="3088F6F2" w:rsidR="008263D4" w:rsidRDefault="00BB0549" w:rsidP="005F7B7C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             </w:t>
      </w:r>
      <w:r w:rsidR="00F90876">
        <w:rPr>
          <w:rFonts w:ascii="Georgia" w:hAnsi="Georgia"/>
          <w:sz w:val="24"/>
          <w:szCs w:val="24"/>
        </w:rPr>
        <w:t>scholarships given may vary depending on the number of applicants</w:t>
      </w:r>
      <w:r w:rsidR="001A10BE">
        <w:rPr>
          <w:rFonts w:ascii="Georgia" w:hAnsi="Georgia"/>
          <w:sz w:val="24"/>
          <w:szCs w:val="24"/>
        </w:rPr>
        <w:t>.</w:t>
      </w:r>
    </w:p>
    <w:p w14:paraId="5E6D7477" w14:textId="77777777" w:rsidR="00306FD8" w:rsidRDefault="00306FD8" w:rsidP="005F7B7C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** Scholarship recipients are required to works at least one shift in the 4-H Food Stand at the Clark                 </w:t>
      </w:r>
    </w:p>
    <w:p w14:paraId="34C1969D" w14:textId="117660DB" w:rsidR="00306FD8" w:rsidRDefault="00306FD8" w:rsidP="005F7B7C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              County Fair the </w:t>
      </w:r>
      <w:r w:rsidR="001D1A87">
        <w:rPr>
          <w:rFonts w:ascii="Georgia" w:hAnsi="Georgia"/>
          <w:sz w:val="24"/>
          <w:szCs w:val="24"/>
        </w:rPr>
        <w:t xml:space="preserve">summer </w:t>
      </w:r>
      <w:r>
        <w:rPr>
          <w:rFonts w:ascii="Georgia" w:hAnsi="Georgia"/>
          <w:sz w:val="24"/>
          <w:szCs w:val="24"/>
        </w:rPr>
        <w:t>following their trip</w:t>
      </w:r>
      <w:r w:rsidR="001A10BE">
        <w:rPr>
          <w:rFonts w:ascii="Georgia" w:hAnsi="Georgia"/>
          <w:sz w:val="24"/>
          <w:szCs w:val="24"/>
        </w:rPr>
        <w:t>.</w:t>
      </w:r>
    </w:p>
    <w:p w14:paraId="69ACDB33" w14:textId="481358F4" w:rsidR="00306FD8" w:rsidRDefault="00306FD8" w:rsidP="005F7B7C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** Scholarship recipients are expected to </w:t>
      </w:r>
      <w:r w:rsidR="00DC7CA6">
        <w:rPr>
          <w:rFonts w:ascii="Georgia" w:hAnsi="Georgia"/>
          <w:sz w:val="24"/>
          <w:szCs w:val="24"/>
        </w:rPr>
        <w:t>g</w:t>
      </w:r>
      <w:r>
        <w:rPr>
          <w:rFonts w:ascii="Georgia" w:hAnsi="Georgia"/>
          <w:sz w:val="24"/>
          <w:szCs w:val="24"/>
        </w:rPr>
        <w:t xml:space="preserve">ive a presentation to their own club or another club about </w:t>
      </w:r>
    </w:p>
    <w:p w14:paraId="6618CBEA" w14:textId="056E7B38" w:rsidR="00306FD8" w:rsidRDefault="00306FD8" w:rsidP="005F7B7C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              their trip</w:t>
      </w:r>
      <w:r w:rsidR="001A10BE">
        <w:rPr>
          <w:rFonts w:ascii="Georgia" w:hAnsi="Georgia"/>
          <w:sz w:val="24"/>
          <w:szCs w:val="24"/>
        </w:rPr>
        <w:t>.</w:t>
      </w:r>
    </w:p>
    <w:p w14:paraId="22D89A07" w14:textId="5F9AB064" w:rsidR="00BB0549" w:rsidRDefault="00BB0549" w:rsidP="005F7B7C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** Interviews are required and will be scheduled after </w:t>
      </w:r>
      <w:r w:rsidR="002F147A">
        <w:rPr>
          <w:rFonts w:ascii="Georgia" w:hAnsi="Georgia"/>
          <w:sz w:val="24"/>
          <w:szCs w:val="24"/>
        </w:rPr>
        <w:t xml:space="preserve">the </w:t>
      </w:r>
      <w:r>
        <w:rPr>
          <w:rFonts w:ascii="Georgia" w:hAnsi="Georgia"/>
          <w:sz w:val="24"/>
          <w:szCs w:val="24"/>
        </w:rPr>
        <w:t xml:space="preserve">application </w:t>
      </w:r>
      <w:r w:rsidR="002F147A">
        <w:rPr>
          <w:rFonts w:ascii="Georgia" w:hAnsi="Georgia"/>
          <w:sz w:val="24"/>
          <w:szCs w:val="24"/>
        </w:rPr>
        <w:t xml:space="preserve">due </w:t>
      </w:r>
      <w:r>
        <w:rPr>
          <w:rFonts w:ascii="Georgia" w:hAnsi="Georgia"/>
          <w:sz w:val="24"/>
          <w:szCs w:val="24"/>
        </w:rPr>
        <w:t>date</w:t>
      </w:r>
      <w:r w:rsidR="001A10BE">
        <w:rPr>
          <w:rFonts w:ascii="Georgia" w:hAnsi="Georgia"/>
          <w:sz w:val="24"/>
          <w:szCs w:val="24"/>
        </w:rPr>
        <w:t>.</w:t>
      </w:r>
    </w:p>
    <w:p w14:paraId="4C6DD5FA" w14:textId="77777777" w:rsidR="001A10BE" w:rsidRPr="00FB6BC3" w:rsidRDefault="001A10BE" w:rsidP="001D1A87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/>
        <w:rPr>
          <w:rFonts w:ascii="Georgia" w:hAnsi="Georgia"/>
          <w:sz w:val="24"/>
          <w:szCs w:val="24"/>
        </w:rPr>
      </w:pPr>
    </w:p>
    <w:p w14:paraId="273B43B7" w14:textId="6F01083D" w:rsidR="00D42C65" w:rsidRPr="00770290" w:rsidRDefault="00D42C65" w:rsidP="00D60FC0">
      <w:pPr>
        <w:spacing w:after="0"/>
        <w:rPr>
          <w:rFonts w:ascii="Georgia" w:hAnsi="Georgia"/>
          <w:sz w:val="24"/>
          <w:szCs w:val="24"/>
        </w:rPr>
      </w:pPr>
      <w:r w:rsidRPr="00770290">
        <w:rPr>
          <w:rFonts w:ascii="Georgia" w:hAnsi="Georgia"/>
          <w:sz w:val="24"/>
          <w:szCs w:val="24"/>
        </w:rPr>
        <w:t xml:space="preserve">A complete application includes: </w:t>
      </w:r>
      <w:r w:rsidR="001A10BE">
        <w:rPr>
          <w:rFonts w:ascii="Georgia" w:hAnsi="Georgia"/>
          <w:sz w:val="24"/>
          <w:szCs w:val="24"/>
        </w:rPr>
        <w:br/>
      </w:r>
    </w:p>
    <w:p w14:paraId="14EA98B5" w14:textId="1ED0EABE" w:rsidR="001D1A87" w:rsidRPr="00770290" w:rsidRDefault="00D42C65" w:rsidP="005F7B7C">
      <w:pPr>
        <w:tabs>
          <w:tab w:val="left" w:pos="630"/>
        </w:tabs>
        <w:spacing w:after="0" w:line="360" w:lineRule="auto"/>
        <w:rPr>
          <w:rFonts w:ascii="Georgia" w:hAnsi="Georgia"/>
          <w:sz w:val="24"/>
          <w:szCs w:val="24"/>
        </w:rPr>
      </w:pPr>
      <w:r w:rsidRPr="00770290">
        <w:rPr>
          <w:rFonts w:ascii="Georgia" w:hAnsi="Georgia"/>
          <w:sz w:val="24"/>
          <w:szCs w:val="24"/>
        </w:rPr>
        <w:t>___</w:t>
      </w:r>
      <w:r w:rsidR="00770290" w:rsidRPr="00770290">
        <w:rPr>
          <w:rFonts w:ascii="Georgia" w:hAnsi="Georgia"/>
          <w:sz w:val="24"/>
          <w:szCs w:val="24"/>
        </w:rPr>
        <w:tab/>
      </w:r>
      <w:r w:rsidR="001A10BE">
        <w:rPr>
          <w:rFonts w:ascii="Georgia" w:hAnsi="Georgia"/>
          <w:sz w:val="24"/>
          <w:szCs w:val="24"/>
        </w:rPr>
        <w:t>Application f</w:t>
      </w:r>
      <w:r w:rsidRPr="00770290">
        <w:rPr>
          <w:rFonts w:ascii="Georgia" w:hAnsi="Georgia"/>
          <w:sz w:val="24"/>
          <w:szCs w:val="24"/>
        </w:rPr>
        <w:t>orm</w:t>
      </w:r>
    </w:p>
    <w:p w14:paraId="6734B485" w14:textId="1BA8A7B1" w:rsidR="001D1A87" w:rsidRPr="00770290" w:rsidRDefault="00D42C65" w:rsidP="005F7B7C">
      <w:pPr>
        <w:tabs>
          <w:tab w:val="left" w:pos="630"/>
        </w:tabs>
        <w:spacing w:after="0" w:line="360" w:lineRule="auto"/>
        <w:rPr>
          <w:rFonts w:ascii="Georgia" w:hAnsi="Georgia"/>
          <w:sz w:val="24"/>
          <w:szCs w:val="24"/>
        </w:rPr>
      </w:pPr>
      <w:r w:rsidRPr="00770290">
        <w:rPr>
          <w:rFonts w:ascii="Georgia" w:hAnsi="Georgia"/>
          <w:sz w:val="24"/>
          <w:szCs w:val="24"/>
        </w:rPr>
        <w:t>___</w:t>
      </w:r>
      <w:r w:rsidR="00770290" w:rsidRPr="00770290">
        <w:rPr>
          <w:rFonts w:ascii="Georgia" w:hAnsi="Georgia"/>
          <w:sz w:val="24"/>
          <w:szCs w:val="24"/>
        </w:rPr>
        <w:tab/>
      </w:r>
      <w:r w:rsidR="00D60FC0" w:rsidRPr="00770290">
        <w:rPr>
          <w:rFonts w:ascii="Georgia" w:hAnsi="Georgia"/>
          <w:sz w:val="24"/>
          <w:szCs w:val="24"/>
        </w:rPr>
        <w:t>Resume</w:t>
      </w:r>
      <w:r w:rsidRPr="00770290">
        <w:rPr>
          <w:rFonts w:ascii="Georgia" w:hAnsi="Georgia"/>
          <w:sz w:val="24"/>
          <w:szCs w:val="24"/>
        </w:rPr>
        <w:t xml:space="preserve"> (follow template directions)</w:t>
      </w:r>
      <w:r w:rsidR="00403861" w:rsidRPr="00770290">
        <w:rPr>
          <w:rFonts w:ascii="Georgia" w:hAnsi="Georgia"/>
          <w:sz w:val="24"/>
          <w:szCs w:val="24"/>
        </w:rPr>
        <w:t xml:space="preserve"> </w:t>
      </w:r>
      <w:r w:rsidR="00345FD6" w:rsidRPr="00770290">
        <w:rPr>
          <w:rFonts w:ascii="Georgia" w:hAnsi="Georgia"/>
          <w:sz w:val="24"/>
          <w:szCs w:val="24"/>
        </w:rPr>
        <w:t>submit only 1 resume</w:t>
      </w:r>
    </w:p>
    <w:p w14:paraId="2A20CF8E" w14:textId="236D06C1" w:rsidR="00D60FC0" w:rsidRDefault="00D42C65" w:rsidP="005F7B7C">
      <w:pPr>
        <w:tabs>
          <w:tab w:val="left" w:pos="630"/>
        </w:tabs>
        <w:spacing w:after="0" w:line="360" w:lineRule="auto"/>
        <w:rPr>
          <w:rFonts w:ascii="Georgia" w:hAnsi="Georgia"/>
          <w:sz w:val="24"/>
          <w:szCs w:val="24"/>
        </w:rPr>
      </w:pPr>
      <w:r w:rsidRPr="00770290">
        <w:rPr>
          <w:rFonts w:ascii="Georgia" w:hAnsi="Georgia"/>
          <w:sz w:val="24"/>
          <w:szCs w:val="24"/>
        </w:rPr>
        <w:t>___</w:t>
      </w:r>
      <w:r w:rsidR="001A10BE">
        <w:rPr>
          <w:rFonts w:ascii="Georgia" w:hAnsi="Georgia"/>
          <w:sz w:val="24"/>
          <w:szCs w:val="24"/>
        </w:rPr>
        <w:tab/>
      </w:r>
      <w:r w:rsidR="00D60FC0" w:rsidRPr="00770290">
        <w:rPr>
          <w:rFonts w:ascii="Georgia" w:hAnsi="Georgia"/>
          <w:sz w:val="24"/>
          <w:szCs w:val="24"/>
        </w:rPr>
        <w:t>1 page typed essay</w:t>
      </w:r>
      <w:r w:rsidR="00403861" w:rsidRPr="00770290">
        <w:rPr>
          <w:rFonts w:ascii="Georgia" w:hAnsi="Georgia"/>
          <w:sz w:val="24"/>
          <w:szCs w:val="24"/>
        </w:rPr>
        <w:t xml:space="preserve"> (3 paragraphs)</w:t>
      </w:r>
      <w:r w:rsidR="00345FD6" w:rsidRPr="00770290">
        <w:rPr>
          <w:rFonts w:ascii="Georgia" w:hAnsi="Georgia"/>
          <w:sz w:val="24"/>
          <w:szCs w:val="24"/>
        </w:rPr>
        <w:t xml:space="preserve"> </w:t>
      </w:r>
    </w:p>
    <w:p w14:paraId="47C74DFB" w14:textId="51BBE7F7" w:rsidR="00403861" w:rsidRPr="00306FD8" w:rsidRDefault="00403861" w:rsidP="005F7B7C">
      <w:pPr>
        <w:tabs>
          <w:tab w:val="left" w:pos="630"/>
        </w:tabs>
        <w:spacing w:after="0" w:line="360" w:lineRule="auto"/>
        <w:ind w:left="630" w:hanging="630"/>
        <w:rPr>
          <w:rFonts w:ascii="Georgia" w:hAnsi="Georgia"/>
          <w:iCs/>
          <w:sz w:val="24"/>
          <w:szCs w:val="24"/>
        </w:rPr>
      </w:pPr>
      <w:r w:rsidRPr="00770290">
        <w:rPr>
          <w:rFonts w:ascii="Georgia" w:hAnsi="Georgia"/>
          <w:sz w:val="24"/>
          <w:szCs w:val="24"/>
        </w:rPr>
        <w:t>___</w:t>
      </w:r>
      <w:r w:rsidR="001A10BE">
        <w:rPr>
          <w:rFonts w:ascii="Georgia" w:hAnsi="Georgia"/>
          <w:sz w:val="24"/>
          <w:szCs w:val="24"/>
        </w:rPr>
        <w:t xml:space="preserve"> </w:t>
      </w:r>
      <w:r w:rsidR="001A10BE">
        <w:rPr>
          <w:rFonts w:ascii="Georgia" w:hAnsi="Georgia"/>
          <w:sz w:val="24"/>
          <w:szCs w:val="24"/>
        </w:rPr>
        <w:tab/>
      </w:r>
      <w:r w:rsidRPr="00770290">
        <w:rPr>
          <w:rFonts w:ascii="Georgia" w:hAnsi="Georgia"/>
          <w:sz w:val="24"/>
          <w:szCs w:val="24"/>
        </w:rPr>
        <w:t xml:space="preserve">Recommendation from </w:t>
      </w:r>
      <w:r w:rsidR="00675E01">
        <w:rPr>
          <w:rFonts w:ascii="Georgia" w:hAnsi="Georgia"/>
          <w:sz w:val="24"/>
          <w:szCs w:val="24"/>
        </w:rPr>
        <w:t>Club</w:t>
      </w:r>
      <w:r w:rsidRPr="00770290">
        <w:rPr>
          <w:rFonts w:ascii="Georgia" w:hAnsi="Georgia"/>
          <w:sz w:val="24"/>
          <w:szCs w:val="24"/>
        </w:rPr>
        <w:t xml:space="preserve"> Leader </w:t>
      </w:r>
      <w:r w:rsidRPr="00770290">
        <w:rPr>
          <w:rFonts w:ascii="Georgia" w:hAnsi="Georgia"/>
          <w:i/>
          <w:sz w:val="24"/>
          <w:szCs w:val="24"/>
        </w:rPr>
        <w:t xml:space="preserve">(if </w:t>
      </w:r>
      <w:r w:rsidR="00675E01">
        <w:rPr>
          <w:rFonts w:ascii="Georgia" w:hAnsi="Georgia"/>
          <w:i/>
          <w:sz w:val="24"/>
          <w:szCs w:val="24"/>
        </w:rPr>
        <w:t xml:space="preserve">club </w:t>
      </w:r>
      <w:r w:rsidRPr="00770290">
        <w:rPr>
          <w:rFonts w:ascii="Georgia" w:hAnsi="Georgia"/>
          <w:i/>
          <w:sz w:val="24"/>
          <w:szCs w:val="24"/>
        </w:rPr>
        <w:t>leader is your parent/guardian another leader in</w:t>
      </w:r>
      <w:r w:rsidR="00770290" w:rsidRPr="00770290">
        <w:rPr>
          <w:rFonts w:ascii="Georgia" w:hAnsi="Georgia"/>
          <w:i/>
          <w:sz w:val="24"/>
          <w:szCs w:val="24"/>
        </w:rPr>
        <w:t xml:space="preserve"> </w:t>
      </w:r>
      <w:r w:rsidRPr="00770290">
        <w:rPr>
          <w:rFonts w:ascii="Georgia" w:hAnsi="Georgia"/>
          <w:i/>
          <w:sz w:val="24"/>
          <w:szCs w:val="24"/>
        </w:rPr>
        <w:t>your club can submit the recommendation)</w:t>
      </w:r>
      <w:r w:rsidR="001A10BE">
        <w:rPr>
          <w:rFonts w:ascii="Georgia" w:hAnsi="Georgia"/>
          <w:i/>
          <w:sz w:val="24"/>
          <w:szCs w:val="24"/>
        </w:rPr>
        <w:t>.</w:t>
      </w:r>
      <w:r w:rsidR="00306FD8">
        <w:rPr>
          <w:rFonts w:ascii="Georgia" w:hAnsi="Georgia"/>
          <w:i/>
          <w:sz w:val="24"/>
          <w:szCs w:val="24"/>
        </w:rPr>
        <w:t xml:space="preserve"> </w:t>
      </w:r>
      <w:r w:rsidR="00306FD8">
        <w:rPr>
          <w:rFonts w:ascii="Georgia" w:hAnsi="Georgia"/>
          <w:iCs/>
          <w:sz w:val="24"/>
          <w:szCs w:val="24"/>
        </w:rPr>
        <w:t xml:space="preserve">Club leader must verify in the recommendation letter that you indeed turned in a completed record book </w:t>
      </w:r>
      <w:r w:rsidR="009B5AA9" w:rsidRPr="001A10BE">
        <w:rPr>
          <w:rFonts w:ascii="Georgia" w:hAnsi="Georgia"/>
          <w:b/>
          <w:iCs/>
          <w:sz w:val="24"/>
          <w:szCs w:val="24"/>
          <w:u w:val="single"/>
        </w:rPr>
        <w:t>on time</w:t>
      </w:r>
      <w:r w:rsidR="009B5AA9">
        <w:rPr>
          <w:rFonts w:ascii="Georgia" w:hAnsi="Georgia"/>
          <w:iCs/>
          <w:sz w:val="24"/>
          <w:szCs w:val="24"/>
        </w:rPr>
        <w:t xml:space="preserve"> </w:t>
      </w:r>
      <w:r w:rsidR="00306FD8">
        <w:rPr>
          <w:rFonts w:ascii="Georgia" w:hAnsi="Georgia"/>
          <w:iCs/>
          <w:sz w:val="24"/>
          <w:szCs w:val="24"/>
        </w:rPr>
        <w:t>the last 2 years.</w:t>
      </w:r>
    </w:p>
    <w:p w14:paraId="1552824F" w14:textId="24DEBB28" w:rsidR="00BD4EE3" w:rsidRDefault="001A10BE" w:rsidP="005F7B7C">
      <w:pPr>
        <w:pStyle w:val="NormalWeb"/>
        <w:shd w:val="clear" w:color="auto" w:fill="FFFFFF"/>
        <w:spacing w:before="0" w:beforeAutospacing="0" w:after="0" w:line="360" w:lineRule="auto"/>
        <w:rPr>
          <w:rFonts w:ascii="Georgia" w:hAnsi="Georgia"/>
        </w:rPr>
      </w:pPr>
      <w:r>
        <w:rPr>
          <w:rFonts w:ascii="Georgia" w:hAnsi="Georgia"/>
        </w:rPr>
        <w:t>___ E</w:t>
      </w:r>
      <w:r w:rsidR="00BD4EE3">
        <w:rPr>
          <w:rFonts w:ascii="Georgia" w:hAnsi="Georgia"/>
        </w:rPr>
        <w:t xml:space="preserve">mailed or postmarked by </w:t>
      </w:r>
      <w:r w:rsidR="00C97F23">
        <w:rPr>
          <w:rFonts w:ascii="Georgia" w:hAnsi="Georgia"/>
        </w:rPr>
        <w:t>Oct 15</w:t>
      </w:r>
      <w:r w:rsidR="00C97F23" w:rsidRPr="00C97F23">
        <w:rPr>
          <w:rFonts w:ascii="Georgia" w:hAnsi="Georgia"/>
          <w:vertAlign w:val="superscript"/>
        </w:rPr>
        <w:t>th</w:t>
      </w:r>
      <w:r w:rsidR="00C97F23">
        <w:rPr>
          <w:rFonts w:ascii="Georgia" w:hAnsi="Georgia"/>
        </w:rPr>
        <w:t xml:space="preserve"> </w:t>
      </w:r>
      <w:r w:rsidR="00BD4EE3">
        <w:rPr>
          <w:rFonts w:ascii="Georgia" w:hAnsi="Georgia"/>
        </w:rPr>
        <w:t>to the Extension office. No late applications will be accepted.</w:t>
      </w:r>
    </w:p>
    <w:p w14:paraId="195DBF15" w14:textId="21DC05CE" w:rsidR="00BD4EE3" w:rsidRDefault="00BB3C95" w:rsidP="005F7B7C">
      <w:pPr>
        <w:pStyle w:val="NormalWeb"/>
        <w:shd w:val="clear" w:color="auto" w:fill="FFFFFF"/>
        <w:spacing w:before="0" w:beforeAutospacing="0" w:after="0" w:line="360" w:lineRule="auto"/>
        <w:ind w:firstLine="720"/>
        <w:rPr>
          <w:rFonts w:ascii="Georgia" w:hAnsi="Georgia"/>
        </w:rPr>
      </w:pPr>
      <w:hyperlink r:id="rId7" w:history="1">
        <w:r w:rsidRPr="005F3662">
          <w:rPr>
            <w:rStyle w:val="Hyperlink"/>
            <w:rFonts w:ascii="Georgia" w:hAnsi="Georgia"/>
          </w:rPr>
          <w:t>ClarkCounty4H@co.clark.wi.us</w:t>
        </w:r>
      </w:hyperlink>
      <w:r w:rsidR="00BD4EE3">
        <w:rPr>
          <w:rFonts w:ascii="Georgia" w:hAnsi="Georgia"/>
        </w:rPr>
        <w:t xml:space="preserve"> or mail to 517 Court Street, Room 104, Neillsville, WI 54456</w:t>
      </w:r>
    </w:p>
    <w:p w14:paraId="23ABA7EE" w14:textId="77777777" w:rsidR="001A10BE" w:rsidRDefault="001A10BE" w:rsidP="006F7BB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3B00DC8" w14:textId="354B603B" w:rsidR="005F7B7C" w:rsidRDefault="005F7B7C" w:rsidP="00BB3C95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B446E4A" w14:textId="7F67FF0A" w:rsidR="00D60FC0" w:rsidRPr="00770290" w:rsidRDefault="00345FD6" w:rsidP="006F7BB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lastRenderedPageBreak/>
        <w:t xml:space="preserve">Your </w:t>
      </w:r>
      <w:r w:rsidR="00D60FC0" w:rsidRPr="00770290">
        <w:rPr>
          <w:rFonts w:ascii="Times New Roman" w:hAnsi="Times New Roman" w:cs="Times New Roman"/>
          <w:b/>
          <w:sz w:val="24"/>
          <w:szCs w:val="24"/>
        </w:rPr>
        <w:t>Name</w:t>
      </w:r>
    </w:p>
    <w:p w14:paraId="5B47B844" w14:textId="77777777" w:rsidR="00D60FC0" w:rsidRPr="00770290" w:rsidRDefault="00345FD6" w:rsidP="006F7BB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 xml:space="preserve">Your </w:t>
      </w:r>
      <w:r w:rsidR="00D60FC0" w:rsidRPr="00770290">
        <w:rPr>
          <w:rFonts w:ascii="Times New Roman" w:hAnsi="Times New Roman" w:cs="Times New Roman"/>
          <w:b/>
          <w:sz w:val="24"/>
          <w:szCs w:val="24"/>
        </w:rPr>
        <w:t>Address</w:t>
      </w:r>
    </w:p>
    <w:p w14:paraId="6974E90F" w14:textId="77777777" w:rsidR="00D60FC0" w:rsidRPr="00770290" w:rsidRDefault="00345FD6" w:rsidP="006F7BB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 xml:space="preserve">Your </w:t>
      </w:r>
      <w:r w:rsidR="00D60FC0" w:rsidRPr="00770290">
        <w:rPr>
          <w:rFonts w:ascii="Times New Roman" w:hAnsi="Times New Roman" w:cs="Times New Roman"/>
          <w:b/>
          <w:sz w:val="24"/>
          <w:szCs w:val="24"/>
        </w:rPr>
        <w:t>Email Address</w:t>
      </w:r>
    </w:p>
    <w:p w14:paraId="451DD4EB" w14:textId="7E6FD5BB" w:rsidR="00D60FC0" w:rsidRPr="00770290" w:rsidRDefault="00345FD6" w:rsidP="006F7BB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 xml:space="preserve">Your </w:t>
      </w:r>
      <w:r w:rsidR="00D60FC0" w:rsidRPr="00770290">
        <w:rPr>
          <w:rFonts w:ascii="Times New Roman" w:hAnsi="Times New Roman" w:cs="Times New Roman"/>
          <w:b/>
          <w:sz w:val="24"/>
          <w:szCs w:val="24"/>
        </w:rPr>
        <w:t xml:space="preserve">Phone </w:t>
      </w:r>
      <w:r w:rsidR="00572B04">
        <w:rPr>
          <w:rFonts w:ascii="Times New Roman" w:hAnsi="Times New Roman" w:cs="Times New Roman"/>
          <w:b/>
          <w:sz w:val="24"/>
          <w:szCs w:val="24"/>
        </w:rPr>
        <w:t>N</w:t>
      </w:r>
      <w:r w:rsidR="00D60FC0" w:rsidRPr="00770290">
        <w:rPr>
          <w:rFonts w:ascii="Times New Roman" w:hAnsi="Times New Roman" w:cs="Times New Roman"/>
          <w:b/>
          <w:sz w:val="24"/>
          <w:szCs w:val="24"/>
        </w:rPr>
        <w:t>umber (home or cell)</w:t>
      </w:r>
    </w:p>
    <w:p w14:paraId="247E0780" w14:textId="77777777" w:rsidR="00D60FC0" w:rsidRPr="00770290" w:rsidRDefault="00D60FC0" w:rsidP="00D60FC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1F281F5" w14:textId="77777777" w:rsidR="00D60FC0" w:rsidRPr="00770290" w:rsidRDefault="00D60FC0" w:rsidP="00D60FC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>EDUCATION</w:t>
      </w:r>
    </w:p>
    <w:p w14:paraId="1F706049" w14:textId="7002E513" w:rsidR="00D60FC0" w:rsidRPr="00770290" w:rsidRDefault="00FE5E41" w:rsidP="00D60FC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school/h</w:t>
      </w:r>
      <w:r w:rsidR="00D60FC0" w:rsidRPr="00770290">
        <w:rPr>
          <w:rFonts w:ascii="Times New Roman" w:hAnsi="Times New Roman" w:cs="Times New Roman"/>
          <w:sz w:val="24"/>
          <w:szCs w:val="24"/>
        </w:rPr>
        <w:t>ome school and current grade</w:t>
      </w:r>
    </w:p>
    <w:p w14:paraId="352A808D" w14:textId="77777777" w:rsidR="00D60FC0" w:rsidRPr="00770290" w:rsidRDefault="00D60FC0" w:rsidP="00D60FC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A926542" w14:textId="77777777" w:rsidR="00D60FC0" w:rsidRPr="00770290" w:rsidRDefault="00D60FC0" w:rsidP="00D60FC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>4-H INVOLVEMENT</w:t>
      </w:r>
      <w:r w:rsidR="00C06871" w:rsidRPr="00770290">
        <w:rPr>
          <w:rFonts w:ascii="Times New Roman" w:hAnsi="Times New Roman" w:cs="Times New Roman"/>
          <w:sz w:val="24"/>
          <w:szCs w:val="24"/>
        </w:rPr>
        <w:t xml:space="preserve"> (list in bullet form)</w:t>
      </w:r>
    </w:p>
    <w:p w14:paraId="1D436C1F" w14:textId="77777777" w:rsidR="00D60FC0" w:rsidRPr="00770290" w:rsidRDefault="00C06871" w:rsidP="00D60FC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Club Involvement</w:t>
      </w:r>
    </w:p>
    <w:p w14:paraId="3E979E41" w14:textId="77777777" w:rsidR="00C06871" w:rsidRPr="00770290" w:rsidRDefault="00C06871" w:rsidP="00C06871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Officer positions held</w:t>
      </w:r>
    </w:p>
    <w:p w14:paraId="599EF7E8" w14:textId="77777777" w:rsidR="00C06871" w:rsidRPr="00770290" w:rsidRDefault="00C06871" w:rsidP="00C06871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Youth Leader opportunities within your club</w:t>
      </w:r>
    </w:p>
    <w:p w14:paraId="42996662" w14:textId="0A97C107" w:rsidR="00C06871" w:rsidRPr="00770290" w:rsidRDefault="00FE5E41" w:rsidP="00C06871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ice o</w:t>
      </w:r>
      <w:r w:rsidR="00C06871" w:rsidRPr="00770290">
        <w:rPr>
          <w:rFonts w:ascii="Times New Roman" w:hAnsi="Times New Roman" w:cs="Times New Roman"/>
          <w:sz w:val="24"/>
          <w:szCs w:val="24"/>
        </w:rPr>
        <w:t>pportunities</w:t>
      </w:r>
    </w:p>
    <w:p w14:paraId="11F9950C" w14:textId="754F9A9D" w:rsidR="00D42C65" w:rsidRPr="00770290" w:rsidRDefault="00D42C65" w:rsidP="00C06871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 xml:space="preserve">Drama Fest/ </w:t>
      </w:r>
      <w:r w:rsidR="00FE5E41">
        <w:rPr>
          <w:rFonts w:ascii="Times New Roman" w:hAnsi="Times New Roman" w:cs="Times New Roman"/>
          <w:sz w:val="24"/>
          <w:szCs w:val="24"/>
        </w:rPr>
        <w:t>v</w:t>
      </w:r>
      <w:r w:rsidRPr="00770290">
        <w:rPr>
          <w:rFonts w:ascii="Times New Roman" w:hAnsi="Times New Roman" w:cs="Times New Roman"/>
          <w:sz w:val="24"/>
          <w:szCs w:val="24"/>
        </w:rPr>
        <w:t>olleyball/</w:t>
      </w:r>
      <w:r w:rsidR="00FE5E41">
        <w:rPr>
          <w:rFonts w:ascii="Times New Roman" w:hAnsi="Times New Roman" w:cs="Times New Roman"/>
          <w:sz w:val="24"/>
          <w:szCs w:val="24"/>
        </w:rPr>
        <w:t>s</w:t>
      </w:r>
      <w:r w:rsidRPr="00770290">
        <w:rPr>
          <w:rFonts w:ascii="Times New Roman" w:hAnsi="Times New Roman" w:cs="Times New Roman"/>
          <w:sz w:val="24"/>
          <w:szCs w:val="24"/>
        </w:rPr>
        <w:t>oftball</w:t>
      </w:r>
    </w:p>
    <w:p w14:paraId="2ED79FDD" w14:textId="77777777" w:rsidR="00C06871" w:rsidRPr="00770290" w:rsidRDefault="00C06871" w:rsidP="00C0687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County Involvement</w:t>
      </w:r>
    </w:p>
    <w:p w14:paraId="211CA519" w14:textId="77777777" w:rsidR="00C06871" w:rsidRPr="00770290" w:rsidRDefault="00C06871" w:rsidP="00C0687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Junior Leaders</w:t>
      </w:r>
    </w:p>
    <w:p w14:paraId="62F67251" w14:textId="77777777" w:rsidR="00FB45DA" w:rsidRPr="00770290" w:rsidRDefault="00FB45DA" w:rsidP="00C0687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Camp Counselor</w:t>
      </w:r>
    </w:p>
    <w:p w14:paraId="238C7D25" w14:textId="77777777" w:rsidR="00D42C65" w:rsidRPr="00770290" w:rsidRDefault="00D42C65" w:rsidP="00C0687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Shooting Sports</w:t>
      </w:r>
    </w:p>
    <w:p w14:paraId="5FA9C79C" w14:textId="77777777" w:rsidR="00FB45DA" w:rsidRPr="00770290" w:rsidRDefault="00FB45DA" w:rsidP="00FB45D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Trips/Events/Awards</w:t>
      </w:r>
    </w:p>
    <w:p w14:paraId="0F5B9D57" w14:textId="77777777" w:rsidR="00FB45DA" w:rsidRPr="00770290" w:rsidRDefault="00FB45DA" w:rsidP="00FB45DA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Have been a camper at 4-H camp</w:t>
      </w:r>
      <w:r w:rsidR="00D42C65" w:rsidRPr="00770290">
        <w:rPr>
          <w:rFonts w:ascii="Times New Roman" w:hAnsi="Times New Roman" w:cs="Times New Roman"/>
          <w:sz w:val="24"/>
          <w:szCs w:val="24"/>
        </w:rPr>
        <w:t xml:space="preserve"> (note year(s))</w:t>
      </w:r>
    </w:p>
    <w:p w14:paraId="48AFDB23" w14:textId="77777777" w:rsidR="00FB45DA" w:rsidRPr="00770290" w:rsidRDefault="00FB45DA" w:rsidP="00FB45DA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WisconsIN-State trip</w:t>
      </w:r>
      <w:r w:rsidR="00D42C65" w:rsidRPr="00770290">
        <w:rPr>
          <w:rFonts w:ascii="Times New Roman" w:hAnsi="Times New Roman" w:cs="Times New Roman"/>
          <w:sz w:val="24"/>
          <w:szCs w:val="24"/>
        </w:rPr>
        <w:t xml:space="preserve"> (note year(s))</w:t>
      </w:r>
    </w:p>
    <w:p w14:paraId="1D76A0F6" w14:textId="77777777" w:rsidR="00FB45DA" w:rsidRPr="00770290" w:rsidRDefault="00FB45DA" w:rsidP="00FB45DA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American Spirit, Washington DC, Madison, etc.</w:t>
      </w:r>
      <w:r w:rsidR="00D42C65" w:rsidRPr="00770290">
        <w:rPr>
          <w:rFonts w:ascii="Times New Roman" w:hAnsi="Times New Roman" w:cs="Times New Roman"/>
          <w:sz w:val="24"/>
          <w:szCs w:val="24"/>
        </w:rPr>
        <w:t xml:space="preserve"> (note year)</w:t>
      </w:r>
    </w:p>
    <w:p w14:paraId="6B09CFA3" w14:textId="77777777" w:rsidR="00FB45DA" w:rsidRPr="00770290" w:rsidRDefault="00FB45DA" w:rsidP="00D60FC0">
      <w:pPr>
        <w:tabs>
          <w:tab w:val="left" w:pos="3825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County Fair</w:t>
      </w:r>
    </w:p>
    <w:p w14:paraId="726F8AFC" w14:textId="77777777" w:rsidR="00FB45DA" w:rsidRPr="00770290" w:rsidRDefault="00FB45DA" w:rsidP="00FB45DA">
      <w:pPr>
        <w:pStyle w:val="ListParagraph"/>
        <w:numPr>
          <w:ilvl w:val="0"/>
          <w:numId w:val="6"/>
        </w:numPr>
        <w:tabs>
          <w:tab w:val="left" w:pos="3825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Project areas</w:t>
      </w:r>
      <w:r w:rsidR="00D42C65" w:rsidRPr="00770290">
        <w:rPr>
          <w:rFonts w:ascii="Times New Roman" w:hAnsi="Times New Roman" w:cs="Times New Roman"/>
          <w:sz w:val="24"/>
          <w:szCs w:val="24"/>
        </w:rPr>
        <w:t xml:space="preserve"> currently participating in</w:t>
      </w:r>
    </w:p>
    <w:p w14:paraId="3C33DF9B" w14:textId="77777777" w:rsidR="00FB45DA" w:rsidRPr="00770290" w:rsidRDefault="00FB45DA" w:rsidP="00FB45DA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Clark County Fair cleanup</w:t>
      </w:r>
    </w:p>
    <w:p w14:paraId="2D16131A" w14:textId="77777777" w:rsidR="00D60FC0" w:rsidRPr="00770290" w:rsidRDefault="00D60FC0" w:rsidP="00D60FC0">
      <w:pPr>
        <w:tabs>
          <w:tab w:val="left" w:pos="3825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42E7A576" w14:textId="77777777" w:rsidR="00D60FC0" w:rsidRPr="00770290" w:rsidRDefault="00FB45DA" w:rsidP="00D60FC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 xml:space="preserve">SCHOOL &amp; COMMUNITY INVOLVEMENT </w:t>
      </w:r>
    </w:p>
    <w:p w14:paraId="4BC3719D" w14:textId="77777777" w:rsidR="00FB45DA" w:rsidRPr="00770290" w:rsidRDefault="00FB45DA" w:rsidP="00D60FC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School</w:t>
      </w:r>
    </w:p>
    <w:p w14:paraId="23EA7465" w14:textId="77777777" w:rsidR="00FB45DA" w:rsidRPr="00770290" w:rsidRDefault="00FB45DA" w:rsidP="00FB45DA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Organizations</w:t>
      </w:r>
    </w:p>
    <w:p w14:paraId="748010CB" w14:textId="77777777" w:rsidR="00FB45DA" w:rsidRPr="00770290" w:rsidRDefault="00FB45DA" w:rsidP="00FB45DA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Sports</w:t>
      </w:r>
    </w:p>
    <w:p w14:paraId="70112E3C" w14:textId="77777777" w:rsidR="00FB45DA" w:rsidRPr="00770290" w:rsidRDefault="00FB45DA" w:rsidP="00FB45DA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 xml:space="preserve">Drama/Forensics </w:t>
      </w:r>
    </w:p>
    <w:p w14:paraId="5E27A29D" w14:textId="77777777" w:rsidR="00FB45DA" w:rsidRPr="00770290" w:rsidRDefault="00FB45DA" w:rsidP="00FB45D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Community</w:t>
      </w:r>
    </w:p>
    <w:p w14:paraId="319653C0" w14:textId="77777777" w:rsidR="00FB45DA" w:rsidRPr="00770290" w:rsidRDefault="00FB45DA" w:rsidP="00FB45DA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Faith based</w:t>
      </w:r>
    </w:p>
    <w:p w14:paraId="6F17CA1C" w14:textId="35686458" w:rsidR="00FB45DA" w:rsidRPr="00770290" w:rsidRDefault="00FB45DA" w:rsidP="00FB45DA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 xml:space="preserve">Service </w:t>
      </w:r>
      <w:r w:rsidR="00FE5E41">
        <w:rPr>
          <w:rFonts w:ascii="Times New Roman" w:hAnsi="Times New Roman" w:cs="Times New Roman"/>
          <w:sz w:val="24"/>
          <w:szCs w:val="24"/>
        </w:rPr>
        <w:t>g</w:t>
      </w:r>
      <w:r w:rsidRPr="00770290">
        <w:rPr>
          <w:rFonts w:ascii="Times New Roman" w:hAnsi="Times New Roman" w:cs="Times New Roman"/>
          <w:sz w:val="24"/>
          <w:szCs w:val="24"/>
        </w:rPr>
        <w:t>roups</w:t>
      </w:r>
    </w:p>
    <w:p w14:paraId="7EB17A72" w14:textId="77777777" w:rsidR="006F7BBA" w:rsidRPr="00770290" w:rsidRDefault="006F7BBA" w:rsidP="006F7BB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9B3655E" w14:textId="77777777" w:rsidR="006F7BBA" w:rsidRPr="00770290" w:rsidRDefault="006F7BBA" w:rsidP="006F7BB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>ACHIEVEMENT/SKILLS</w:t>
      </w:r>
    </w:p>
    <w:p w14:paraId="7244AE06" w14:textId="77777777" w:rsidR="006F7BBA" w:rsidRPr="00770290" w:rsidRDefault="006F7BBA" w:rsidP="006F7BBA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Awards or honors received</w:t>
      </w:r>
    </w:p>
    <w:p w14:paraId="4FD50527" w14:textId="77777777" w:rsidR="006F7BBA" w:rsidRPr="00770290" w:rsidRDefault="006F7BBA" w:rsidP="006F7BBA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Trainings participated in etc.</w:t>
      </w:r>
    </w:p>
    <w:p w14:paraId="3A339571" w14:textId="77777777" w:rsidR="006F7BBA" w:rsidRPr="00770290" w:rsidRDefault="006F7BBA">
      <w:pPr>
        <w:rPr>
          <w:rFonts w:ascii="Georgia" w:hAnsi="Georgia"/>
          <w:sz w:val="24"/>
          <w:szCs w:val="24"/>
        </w:rPr>
      </w:pPr>
      <w:r w:rsidRPr="00770290">
        <w:rPr>
          <w:rFonts w:ascii="Georgia" w:hAnsi="Georg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65EC99" wp14:editId="3632999A">
                <wp:simplePos x="0" y="0"/>
                <wp:positionH relativeFrom="column">
                  <wp:posOffset>428625</wp:posOffset>
                </wp:positionH>
                <wp:positionV relativeFrom="paragraph">
                  <wp:posOffset>188595</wp:posOffset>
                </wp:positionV>
                <wp:extent cx="5962650" cy="1095375"/>
                <wp:effectExtent l="0" t="0" r="1905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109537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999FF4" w14:textId="234B2200" w:rsidR="006F7BBA" w:rsidRPr="00307FF9" w:rsidRDefault="009C3DE3" w:rsidP="00307FF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307FF9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Resumes </w:t>
                            </w:r>
                            <w:r w:rsidR="00AB3992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can be up to 2 </w:t>
                            </w:r>
                            <w:r w:rsidRPr="00307FF9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page</w:t>
                            </w:r>
                            <w:r w:rsidR="00AB3992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s</w:t>
                            </w:r>
                          </w:p>
                          <w:p w14:paraId="359A1BDF" w14:textId="77777777" w:rsidR="009C3DE3" w:rsidRPr="00307FF9" w:rsidRDefault="009C3DE3" w:rsidP="00307FF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307FF9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Margins are 1” (top, bottom, sides)</w:t>
                            </w:r>
                          </w:p>
                          <w:p w14:paraId="742C17BF" w14:textId="77777777" w:rsidR="009C3DE3" w:rsidRPr="00307FF9" w:rsidRDefault="009C3DE3" w:rsidP="00307FF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307FF9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Size Font 11 or </w:t>
                            </w:r>
                            <w:r w:rsidRPr="00307FF9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12</w:t>
                            </w:r>
                          </w:p>
                          <w:p w14:paraId="5A97DD24" w14:textId="77777777" w:rsidR="009C3DE3" w:rsidRPr="00307FF9" w:rsidRDefault="009C3DE3" w:rsidP="00307FF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307FF9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Font Type:  </w:t>
                            </w:r>
                            <w:r w:rsidRPr="00307FF9">
                              <w:rPr>
                                <w:rFonts w:ascii="Times New Roman" w:hAnsi="Times New Roman" w:cs="Times New Roman"/>
                                <w:color w:val="FFFFFF" w:themeColor="background1"/>
                              </w:rPr>
                              <w:t>Times Roman</w:t>
                            </w:r>
                            <w:r w:rsidRPr="00307FF9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or Arial</w:t>
                            </w:r>
                          </w:p>
                          <w:p w14:paraId="0F0B9781" w14:textId="77777777" w:rsidR="00307FF9" w:rsidRPr="00307FF9" w:rsidRDefault="00307FF9" w:rsidP="00307FF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</w:pPr>
                            <w:r w:rsidRPr="00307FF9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  <w:t>We want to know about YOU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965EC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.75pt;margin-top:14.85pt;width:469.5pt;height:8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" fillcolor="black [3213]">
                <v:textbox>
                  <w:txbxContent>
                    <w:p w14:paraId="19999FF4" w14:textId="234B2200" w:rsidR="006F7BBA" w:rsidRPr="00307FF9" w:rsidRDefault="009C3DE3" w:rsidP="00307FF9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307FF9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Resumes </w:t>
                      </w:r>
                      <w:r w:rsidR="00AB3992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can be up to 2 </w:t>
                      </w:r>
                      <w:r w:rsidRPr="00307FF9">
                        <w:rPr>
                          <w:rFonts w:ascii="Arial" w:hAnsi="Arial" w:cs="Arial"/>
                          <w:color w:val="FFFFFF" w:themeColor="background1"/>
                        </w:rPr>
                        <w:t>page</w:t>
                      </w:r>
                      <w:r w:rsidR="00AB3992">
                        <w:rPr>
                          <w:rFonts w:ascii="Arial" w:hAnsi="Arial" w:cs="Arial"/>
                          <w:color w:val="FFFFFF" w:themeColor="background1"/>
                        </w:rPr>
                        <w:t>s</w:t>
                      </w:r>
                    </w:p>
                    <w:p w14:paraId="359A1BDF" w14:textId="77777777" w:rsidR="009C3DE3" w:rsidRPr="00307FF9" w:rsidRDefault="009C3DE3" w:rsidP="00307FF9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307FF9">
                        <w:rPr>
                          <w:rFonts w:ascii="Arial" w:hAnsi="Arial" w:cs="Arial"/>
                          <w:color w:val="FFFFFF" w:themeColor="background1"/>
                        </w:rPr>
                        <w:t>Margins are 1” (top, bottom, sides)</w:t>
                      </w:r>
                    </w:p>
                    <w:p w14:paraId="742C17BF" w14:textId="77777777" w:rsidR="009C3DE3" w:rsidRPr="00307FF9" w:rsidRDefault="009C3DE3" w:rsidP="00307FF9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307FF9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Size Font 11 or </w:t>
                      </w:r>
                      <w:r w:rsidRPr="00307FF9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12</w:t>
                      </w:r>
                    </w:p>
                    <w:p w14:paraId="5A97DD24" w14:textId="77777777" w:rsidR="009C3DE3" w:rsidRPr="00307FF9" w:rsidRDefault="009C3DE3" w:rsidP="00307FF9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307FF9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Font Type:  </w:t>
                      </w:r>
                      <w:r w:rsidRPr="00307FF9">
                        <w:rPr>
                          <w:rFonts w:ascii="Times New Roman" w:hAnsi="Times New Roman" w:cs="Times New Roman"/>
                          <w:color w:val="FFFFFF" w:themeColor="background1"/>
                        </w:rPr>
                        <w:t>Times Roman</w:t>
                      </w:r>
                      <w:r w:rsidRPr="00307FF9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or Arial</w:t>
                      </w:r>
                    </w:p>
                    <w:p w14:paraId="0F0B9781" w14:textId="77777777" w:rsidR="00307FF9" w:rsidRPr="00307FF9" w:rsidRDefault="00307FF9" w:rsidP="00307FF9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</w:pPr>
                      <w:r w:rsidRPr="00307FF9"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  <w:t>We want to know about YOU!</w:t>
                      </w:r>
                    </w:p>
                  </w:txbxContent>
                </v:textbox>
              </v:shape>
            </w:pict>
          </mc:Fallback>
        </mc:AlternateContent>
      </w:r>
      <w:r w:rsidRPr="00770290">
        <w:rPr>
          <w:rFonts w:ascii="Georgia" w:hAnsi="Georgia"/>
          <w:sz w:val="24"/>
          <w:szCs w:val="24"/>
        </w:rPr>
        <w:br w:type="page"/>
      </w:r>
    </w:p>
    <w:p w14:paraId="67F8D595" w14:textId="77777777" w:rsidR="00307FF9" w:rsidRPr="00770290" w:rsidRDefault="00345FD6" w:rsidP="00307FF9">
      <w:pPr>
        <w:spacing w:after="0"/>
        <w:jc w:val="center"/>
        <w:rPr>
          <w:rFonts w:ascii="Georgia" w:hAnsi="Georgia"/>
          <w:b/>
          <w:sz w:val="24"/>
          <w:szCs w:val="24"/>
        </w:rPr>
      </w:pPr>
      <w:r w:rsidRPr="00770290">
        <w:rPr>
          <w:rFonts w:ascii="Georgia" w:hAnsi="Georgia"/>
          <w:b/>
          <w:sz w:val="24"/>
          <w:szCs w:val="24"/>
        </w:rPr>
        <w:lastRenderedPageBreak/>
        <w:t xml:space="preserve">Your </w:t>
      </w:r>
      <w:r w:rsidR="00307FF9" w:rsidRPr="00770290">
        <w:rPr>
          <w:rFonts w:ascii="Georgia" w:hAnsi="Georgia"/>
          <w:b/>
          <w:sz w:val="24"/>
          <w:szCs w:val="24"/>
        </w:rPr>
        <w:t>Name</w:t>
      </w:r>
    </w:p>
    <w:p w14:paraId="5026A48C" w14:textId="28D0A2D5" w:rsidR="006F7BBA" w:rsidRPr="00770290" w:rsidRDefault="00307FF9" w:rsidP="00307FF9">
      <w:pPr>
        <w:spacing w:after="0"/>
        <w:jc w:val="center"/>
        <w:rPr>
          <w:rFonts w:ascii="Georgia" w:hAnsi="Georgia"/>
          <w:b/>
          <w:sz w:val="24"/>
          <w:szCs w:val="24"/>
        </w:rPr>
      </w:pPr>
      <w:r w:rsidRPr="00770290">
        <w:rPr>
          <w:rFonts w:ascii="Georgia" w:hAnsi="Georgia"/>
          <w:b/>
          <w:sz w:val="24"/>
          <w:szCs w:val="24"/>
        </w:rPr>
        <w:t>Trip Name</w:t>
      </w:r>
      <w:r w:rsidR="00345FD6" w:rsidRPr="00770290">
        <w:rPr>
          <w:rFonts w:ascii="Georgia" w:hAnsi="Georgia"/>
          <w:b/>
          <w:sz w:val="24"/>
          <w:szCs w:val="24"/>
        </w:rPr>
        <w:t xml:space="preserve"> </w:t>
      </w:r>
    </w:p>
    <w:p w14:paraId="75836C84" w14:textId="77777777" w:rsidR="00307FF9" w:rsidRPr="00770290" w:rsidRDefault="00307FF9" w:rsidP="006F7BBA">
      <w:pPr>
        <w:spacing w:after="0"/>
        <w:rPr>
          <w:rFonts w:ascii="Georgia" w:hAnsi="Georgia"/>
          <w:sz w:val="24"/>
          <w:szCs w:val="24"/>
        </w:rPr>
      </w:pPr>
    </w:p>
    <w:p w14:paraId="4DE7061A" w14:textId="18BB75F3" w:rsidR="006F7BBA" w:rsidRPr="00770290" w:rsidRDefault="00307FF9" w:rsidP="006F7BBA">
      <w:pPr>
        <w:spacing w:after="0"/>
        <w:rPr>
          <w:rFonts w:ascii="Georgia" w:hAnsi="Georgia"/>
          <w:sz w:val="24"/>
          <w:szCs w:val="24"/>
        </w:rPr>
      </w:pPr>
      <w:r w:rsidRPr="00770290">
        <w:rPr>
          <w:rFonts w:ascii="Georgia" w:hAnsi="Georgia"/>
          <w:sz w:val="24"/>
          <w:szCs w:val="24"/>
        </w:rPr>
        <w:t>In three (3) paragraphs share WHY you are interested</w:t>
      </w:r>
      <w:r w:rsidR="00D42C65" w:rsidRPr="00770290">
        <w:rPr>
          <w:rFonts w:ascii="Georgia" w:hAnsi="Georgia"/>
          <w:sz w:val="24"/>
          <w:szCs w:val="24"/>
        </w:rPr>
        <w:t xml:space="preserve"> and want to attend </w:t>
      </w:r>
      <w:r w:rsidR="00280F66">
        <w:rPr>
          <w:rFonts w:ascii="Georgia" w:hAnsi="Georgia"/>
          <w:sz w:val="24"/>
          <w:szCs w:val="24"/>
        </w:rPr>
        <w:t>the Space Camp</w:t>
      </w:r>
      <w:bookmarkStart w:id="0" w:name="_GoBack"/>
      <w:bookmarkEnd w:id="0"/>
      <w:r w:rsidR="00D42C65" w:rsidRPr="00770290">
        <w:rPr>
          <w:rFonts w:ascii="Georgia" w:hAnsi="Georgia"/>
          <w:sz w:val="24"/>
          <w:szCs w:val="24"/>
        </w:rPr>
        <w:t xml:space="preserve"> trip.  Share your value of 4-H, knowledge and skills you have gained or experienced and how that will be enhanced with your participating in a new opportunity.</w:t>
      </w:r>
      <w:r w:rsidR="00770290">
        <w:rPr>
          <w:rFonts w:ascii="Georgia" w:hAnsi="Georgia"/>
          <w:sz w:val="24"/>
          <w:szCs w:val="24"/>
        </w:rPr>
        <w:t xml:space="preserve"> </w:t>
      </w:r>
      <w:r w:rsidR="00D42C65" w:rsidRPr="00770290">
        <w:rPr>
          <w:rFonts w:ascii="Georgia" w:hAnsi="Georgia"/>
          <w:sz w:val="24"/>
          <w:szCs w:val="24"/>
        </w:rPr>
        <w:t xml:space="preserve"> How have or will you share your experience when you return to your 4-H club?</w:t>
      </w:r>
    </w:p>
    <w:p w14:paraId="32E200EB" w14:textId="77777777" w:rsidR="00345FD6" w:rsidRPr="00770290" w:rsidRDefault="00345FD6" w:rsidP="006F7BBA">
      <w:pPr>
        <w:spacing w:after="0"/>
        <w:rPr>
          <w:rFonts w:ascii="Georgia" w:hAnsi="Georgia"/>
          <w:sz w:val="24"/>
          <w:szCs w:val="24"/>
        </w:rPr>
      </w:pPr>
    </w:p>
    <w:tbl>
      <w:tblPr>
        <w:tblpPr w:leftFromText="180" w:rightFromText="180" w:vertAnchor="page" w:horzAnchor="margin" w:tblpXSpec="center" w:tblpY="516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55"/>
        <w:gridCol w:w="2070"/>
        <w:gridCol w:w="1979"/>
        <w:gridCol w:w="2071"/>
      </w:tblGrid>
      <w:tr w:rsidR="00770290" w:rsidRPr="00770290" w14:paraId="67EE1F8B" w14:textId="77777777" w:rsidTr="00DD2778">
        <w:tc>
          <w:tcPr>
            <w:tcW w:w="8475" w:type="dxa"/>
            <w:gridSpan w:val="4"/>
            <w:vAlign w:val="center"/>
            <w:hideMark/>
          </w:tcPr>
          <w:p w14:paraId="2349F94F" w14:textId="77777777" w:rsidR="00DD2778" w:rsidRPr="00770290" w:rsidRDefault="00DD2778" w:rsidP="00DD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02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0 Great Resume Words</w:t>
            </w:r>
          </w:p>
        </w:tc>
      </w:tr>
      <w:tr w:rsidR="00770290" w:rsidRPr="00770290" w14:paraId="663D253F" w14:textId="77777777" w:rsidTr="00DD2778">
        <w:tc>
          <w:tcPr>
            <w:tcW w:w="2355" w:type="dxa"/>
            <w:hideMark/>
          </w:tcPr>
          <w:p w14:paraId="353CFB27" w14:textId="77777777" w:rsidR="00F70D1D" w:rsidRPr="00770290" w:rsidRDefault="00DD2778" w:rsidP="00DD27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t>Assist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ble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ction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nalysis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chievement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ccomplish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dvanc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Conduct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Consult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Commit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Conduc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Contribu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Coordin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Delegated 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evelop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eliver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esign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efi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iversifi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evo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istinguish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Encourage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Ear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Enhance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Evaluate</w:t>
            </w:r>
          </w:p>
        </w:tc>
        <w:tc>
          <w:tcPr>
            <w:tcW w:w="2070" w:type="dxa"/>
            <w:hideMark/>
          </w:tcPr>
          <w:p w14:paraId="7F7BD0F8" w14:textId="77777777" w:rsidR="00F70D1D" w:rsidRPr="00770290" w:rsidRDefault="00DD2778" w:rsidP="00DD27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t>Exami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Facilitate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Formulate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Fulfill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Forecas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Gener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Gai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Gather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Gave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Hea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Hos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Identified 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Implemen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Improv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Improvis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Influenc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Launch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Lobbi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aintai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anag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arke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aximiz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edi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oderniz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otivated</w:t>
            </w:r>
          </w:p>
        </w:tc>
        <w:tc>
          <w:tcPr>
            <w:tcW w:w="1979" w:type="dxa"/>
            <w:hideMark/>
          </w:tcPr>
          <w:p w14:paraId="4C0CB713" w14:textId="77777777" w:rsidR="00F70D1D" w:rsidRPr="00770290" w:rsidRDefault="00DD2778" w:rsidP="00DD2778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t>Negoti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Observ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Obtai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Oper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Organiz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Origin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Overhaul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Oversaw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articip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erform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ioneer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lan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repar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resen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romo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rovi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ublish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ursu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Quantifi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ank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eceiv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ecommen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edesig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eengineer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eorganized</w:t>
            </w:r>
          </w:p>
        </w:tc>
        <w:tc>
          <w:tcPr>
            <w:tcW w:w="2071" w:type="dxa"/>
            <w:hideMark/>
          </w:tcPr>
          <w:p w14:paraId="1ED82CD8" w14:textId="77777777" w:rsidR="00F70D1D" w:rsidRPr="00770290" w:rsidRDefault="00DD2778" w:rsidP="00DD27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t>Represen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estructur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evis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afeguar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ecur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elec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pecifi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pearhea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tandardiz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trengthe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tructur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ugges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uperse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Supervised 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Targe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Taught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Tes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Trai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Transcen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Unifi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Upgra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Utiliz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Valid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Valu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Wrote</w:t>
            </w:r>
          </w:p>
        </w:tc>
      </w:tr>
    </w:tbl>
    <w:p w14:paraId="52CAC65D" w14:textId="77777777" w:rsidR="00345FD6" w:rsidRPr="00770290" w:rsidRDefault="00345FD6" w:rsidP="006F7BBA">
      <w:pPr>
        <w:spacing w:after="0"/>
        <w:rPr>
          <w:rFonts w:ascii="Georgia" w:hAnsi="Georgia"/>
          <w:sz w:val="24"/>
          <w:szCs w:val="24"/>
        </w:rPr>
      </w:pPr>
    </w:p>
    <w:p w14:paraId="4828CDE1" w14:textId="77777777" w:rsidR="00345FD6" w:rsidRPr="00770290" w:rsidRDefault="00345FD6" w:rsidP="006F7BBA">
      <w:pPr>
        <w:spacing w:after="0"/>
        <w:rPr>
          <w:rFonts w:ascii="Georgia" w:hAnsi="Georgia"/>
          <w:sz w:val="24"/>
          <w:szCs w:val="24"/>
        </w:rPr>
      </w:pPr>
    </w:p>
    <w:p w14:paraId="606F0063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1D6EB307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3AD6DDF3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600D74EA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7F4B1357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7E31E4BE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5B213BD7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250199D3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4976EAA6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7214C894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225FD3A6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514740C6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358CD1FC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76607328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6D2EB1BA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33651180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475D28C0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5BF13201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4F182B8D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6D4B9C3B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08B585BD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36D85257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23DBB3AA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3E88555A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0F3F3A4F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07ACAFA9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06DB9A66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31BEF0C8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0527E534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6690A65F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564B8A57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2B0700CD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46B6801B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625D5829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sectPr w:rsidR="00DD2778" w:rsidRPr="00770290" w:rsidSect="00BE3E38">
      <w:pgSz w:w="12240" w:h="15840"/>
      <w:pgMar w:top="720" w:right="720" w:bottom="720" w:left="720" w:header="720" w:footer="26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EC8303" w14:textId="77777777" w:rsidR="00E024A3" w:rsidRDefault="00E024A3" w:rsidP="00307FF9">
      <w:pPr>
        <w:spacing w:after="0" w:line="240" w:lineRule="auto"/>
      </w:pPr>
      <w:r>
        <w:separator/>
      </w:r>
    </w:p>
  </w:endnote>
  <w:endnote w:type="continuationSeparator" w:id="0">
    <w:p w14:paraId="19056932" w14:textId="77777777" w:rsidR="00E024A3" w:rsidRDefault="00E024A3" w:rsidP="00307F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A950DD" w14:textId="77777777" w:rsidR="00E024A3" w:rsidRDefault="00E024A3" w:rsidP="00307FF9">
      <w:pPr>
        <w:spacing w:after="0" w:line="240" w:lineRule="auto"/>
      </w:pPr>
      <w:r>
        <w:separator/>
      </w:r>
    </w:p>
  </w:footnote>
  <w:footnote w:type="continuationSeparator" w:id="0">
    <w:p w14:paraId="1D834613" w14:textId="77777777" w:rsidR="00E024A3" w:rsidRDefault="00E024A3" w:rsidP="00307F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DF58E5"/>
    <w:multiLevelType w:val="hybridMultilevel"/>
    <w:tmpl w:val="0E705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C91395"/>
    <w:multiLevelType w:val="hybridMultilevel"/>
    <w:tmpl w:val="E702C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C054D1"/>
    <w:multiLevelType w:val="hybridMultilevel"/>
    <w:tmpl w:val="570A9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2D2B54"/>
    <w:multiLevelType w:val="hybridMultilevel"/>
    <w:tmpl w:val="86E475A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774AD2"/>
    <w:multiLevelType w:val="hybridMultilevel"/>
    <w:tmpl w:val="50F66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ED1648"/>
    <w:multiLevelType w:val="hybridMultilevel"/>
    <w:tmpl w:val="08FAD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A274CF"/>
    <w:multiLevelType w:val="hybridMultilevel"/>
    <w:tmpl w:val="F68E6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1708FB"/>
    <w:multiLevelType w:val="hybridMultilevel"/>
    <w:tmpl w:val="540A9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6"/>
  </w:num>
  <w:num w:numId="5">
    <w:abstractNumId w:val="1"/>
  </w:num>
  <w:num w:numId="6">
    <w:abstractNumId w:val="0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TG3NDOztDS0MDVV0lEKTi0uzszPAykwrAUAzOhP7ywAAAA="/>
  </w:docVars>
  <w:rsids>
    <w:rsidRoot w:val="00D60FC0"/>
    <w:rsid w:val="00010AA9"/>
    <w:rsid w:val="000570B1"/>
    <w:rsid w:val="00122552"/>
    <w:rsid w:val="001972D1"/>
    <w:rsid w:val="001A10BE"/>
    <w:rsid w:val="001B5D2E"/>
    <w:rsid w:val="001D1A87"/>
    <w:rsid w:val="00232A05"/>
    <w:rsid w:val="00240F33"/>
    <w:rsid w:val="00280F66"/>
    <w:rsid w:val="002968A6"/>
    <w:rsid w:val="002F147A"/>
    <w:rsid w:val="00306FD8"/>
    <w:rsid w:val="00307FF9"/>
    <w:rsid w:val="00345FD6"/>
    <w:rsid w:val="00377154"/>
    <w:rsid w:val="00383F85"/>
    <w:rsid w:val="003A2F34"/>
    <w:rsid w:val="003D1C23"/>
    <w:rsid w:val="00403861"/>
    <w:rsid w:val="00491A9B"/>
    <w:rsid w:val="004A3E0B"/>
    <w:rsid w:val="004B4CDC"/>
    <w:rsid w:val="004C1B11"/>
    <w:rsid w:val="00536BC5"/>
    <w:rsid w:val="005633DF"/>
    <w:rsid w:val="00572B04"/>
    <w:rsid w:val="005D4BF1"/>
    <w:rsid w:val="005F596E"/>
    <w:rsid w:val="005F7B7C"/>
    <w:rsid w:val="00637DEE"/>
    <w:rsid w:val="00675E01"/>
    <w:rsid w:val="006800D2"/>
    <w:rsid w:val="00682529"/>
    <w:rsid w:val="006B2274"/>
    <w:rsid w:val="006F7BBA"/>
    <w:rsid w:val="00732DEA"/>
    <w:rsid w:val="007551CC"/>
    <w:rsid w:val="007658A9"/>
    <w:rsid w:val="00770290"/>
    <w:rsid w:val="007F5225"/>
    <w:rsid w:val="008263D4"/>
    <w:rsid w:val="00852065"/>
    <w:rsid w:val="008E2C62"/>
    <w:rsid w:val="00944229"/>
    <w:rsid w:val="009554E5"/>
    <w:rsid w:val="00961ADF"/>
    <w:rsid w:val="00966CCE"/>
    <w:rsid w:val="009848CD"/>
    <w:rsid w:val="00995CF9"/>
    <w:rsid w:val="009B5AA9"/>
    <w:rsid w:val="009C3DE3"/>
    <w:rsid w:val="009E67E6"/>
    <w:rsid w:val="009F5A2E"/>
    <w:rsid w:val="00A81FCA"/>
    <w:rsid w:val="00AB3992"/>
    <w:rsid w:val="00AD47CF"/>
    <w:rsid w:val="00B26555"/>
    <w:rsid w:val="00B92109"/>
    <w:rsid w:val="00BA7313"/>
    <w:rsid w:val="00BB0549"/>
    <w:rsid w:val="00BB3C95"/>
    <w:rsid w:val="00BD4EE3"/>
    <w:rsid w:val="00BE3E38"/>
    <w:rsid w:val="00C06871"/>
    <w:rsid w:val="00C50E45"/>
    <w:rsid w:val="00C96948"/>
    <w:rsid w:val="00C97F23"/>
    <w:rsid w:val="00CB4A56"/>
    <w:rsid w:val="00D25BF3"/>
    <w:rsid w:val="00D42C65"/>
    <w:rsid w:val="00D60FC0"/>
    <w:rsid w:val="00D71712"/>
    <w:rsid w:val="00D72933"/>
    <w:rsid w:val="00DC7CA6"/>
    <w:rsid w:val="00DD2778"/>
    <w:rsid w:val="00E024A3"/>
    <w:rsid w:val="00E33F11"/>
    <w:rsid w:val="00ED2BDE"/>
    <w:rsid w:val="00EF731A"/>
    <w:rsid w:val="00F13D0D"/>
    <w:rsid w:val="00F70D1D"/>
    <w:rsid w:val="00F90876"/>
    <w:rsid w:val="00FB45DA"/>
    <w:rsid w:val="00FB6BC3"/>
    <w:rsid w:val="00FE5E41"/>
    <w:rsid w:val="00FF1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CCF4D"/>
  <w15:docId w15:val="{CBF6479B-F6A6-4002-A552-A3850E8C2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87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7B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BB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07F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FF9"/>
  </w:style>
  <w:style w:type="paragraph" w:styleId="Footer">
    <w:name w:val="footer"/>
    <w:basedOn w:val="Normal"/>
    <w:link w:val="FooterChar"/>
    <w:uiPriority w:val="99"/>
    <w:unhideWhenUsed/>
    <w:rsid w:val="00307F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FF9"/>
  </w:style>
  <w:style w:type="paragraph" w:styleId="NormalWeb">
    <w:name w:val="Normal (Web)"/>
    <w:basedOn w:val="Normal"/>
    <w:uiPriority w:val="99"/>
    <w:unhideWhenUsed/>
    <w:rsid w:val="00D72933"/>
    <w:pPr>
      <w:spacing w:before="100" w:beforeAutospacing="1" w:after="360" w:line="432" w:lineRule="atLeas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F15A4"/>
    <w:rPr>
      <w:b/>
      <w:bCs/>
    </w:rPr>
  </w:style>
  <w:style w:type="character" w:styleId="Hyperlink">
    <w:name w:val="Hyperlink"/>
    <w:basedOn w:val="DefaultParagraphFont"/>
    <w:uiPriority w:val="99"/>
    <w:unhideWhenUsed/>
    <w:rsid w:val="00BD4EE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115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50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624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647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763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044970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89366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51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248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larkCounty4H@co.clark.wi.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679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County</Company>
  <LinksUpToDate>false</LinksUpToDate>
  <CharactersWithSpaces>4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ar, Christine</dc:creator>
  <cp:lastModifiedBy>Mariah Stange</cp:lastModifiedBy>
  <cp:revision>30</cp:revision>
  <cp:lastPrinted>2015-08-20T13:32:00Z</cp:lastPrinted>
  <dcterms:created xsi:type="dcterms:W3CDTF">2022-03-27T22:02:00Z</dcterms:created>
  <dcterms:modified xsi:type="dcterms:W3CDTF">2022-09-13T16:48:00Z</dcterms:modified>
</cp:coreProperties>
</file>